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6_functions</w:t>
      </w:r>
    </w:p>
    <w:p>
      <w:pPr>
        <w:pStyle w:val="Author"/>
      </w:pPr>
      <w:r>
        <w:t xml:space="preserve">Aske</w:t>
      </w:r>
      <w:r>
        <w:t xml:space="preserve"> </w:t>
      </w:r>
      <w:r>
        <w:t xml:space="preserve">Svane</w:t>
      </w:r>
      <w:r>
        <w:t xml:space="preserve"> </w:t>
      </w:r>
      <w:r>
        <w:t xml:space="preserve">Qvist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load-packages-and-data"/>
      <w:bookmarkEnd w:id="21"/>
      <w:r>
        <w:t xml:space="preserve">Load packages an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</w:p>
    <w:p>
      <w:pPr>
        <w:pStyle w:val="SourceCode"/>
      </w:pPr>
      <w:r>
        <w:rPr>
          <w:rStyle w:val="VerbatimChar"/>
        </w:rPr>
        <w:t xml:space="preserve">## Warning: package 'pacman' was built under R version 3.6.3</w:t>
      </w:r>
    </w:p>
    <w:p>
      <w:pPr>
        <w:pStyle w:val="SourceCode"/>
      </w:pP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gapminder)</w:t>
      </w:r>
      <w:r>
        <w:br w:type="textWrapping"/>
      </w:r>
      <w:r>
        <w:br w:type="textWrapping"/>
      </w:r>
      <w:r>
        <w:rPr>
          <w:rStyle w:val="CommentTok"/>
        </w:rPr>
        <w:t xml:space="preserve"># gapminder as df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</w:t>
      </w:r>
    </w:p>
    <w:p>
      <w:pPr>
        <w:pStyle w:val="Heading1"/>
      </w:pPr>
      <w:bookmarkStart w:id="22" w:name="define-a-defensive-function-that-calculates-the-gross-domestic-product-of-a-nation-from-the-data-available-in-the-gapminder-dataset.-using-that-function-calculate-the-gdp-of-denmark-in-the-following-years-1967-1977-1987-1997-2007-and-2017."/>
      <w:bookmarkEnd w:id="22"/>
      <w:r>
        <w:t xml:space="preserve">1. Define a defensive function that calculates the Gross Domestic Product of a nation from the data available in the gapminder dataset. Using that function, calculate the GDP of Denmark in the following years: 1967, 1977, 1987, 1997, 2007, and 2017.</w:t>
      </w:r>
    </w:p>
    <w:p>
      <w:pPr>
        <w:pStyle w:val="SourceCode"/>
      </w:pPr>
      <w:r>
        <w:rPr>
          <w:rStyle w:val="CommentTok"/>
        </w:rPr>
        <w:t xml:space="preserve"># Create function</w:t>
      </w:r>
      <w:r>
        <w:br w:type="textWrapping"/>
      </w:r>
      <w:r>
        <w:rPr>
          <w:rStyle w:val="NormalTok"/>
        </w:rPr>
        <w:t xml:space="preserve">calcGD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y)){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'country' is not NA, subset all rows with that or those countrie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ear)){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erca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, gd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reate empty df and make a list of years</w:t>
      </w:r>
      <w:r>
        <w:br w:type="textWrapping"/>
      </w:r>
      <w:r>
        <w:rPr>
          <w:rStyle w:val="NormalTok"/>
        </w:rPr>
        <w:t xml:space="preserve">D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p thorugh all years and gather in a single df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){</w:t>
      </w:r>
      <w:r>
        <w:br w:type="textWrapping"/>
      </w:r>
      <w:r>
        <w:br w:type="textWrapping"/>
      </w:r>
      <w:r>
        <w:rPr>
          <w:rStyle w:val="NormalTok"/>
        </w:rPr>
        <w:t xml:space="preserve">  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GDP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year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K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D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K, new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e results</w:t>
      </w:r>
      <w:r>
        <w:br w:type="textWrapping"/>
      </w:r>
      <w:r>
        <w:rPr>
          <w:rStyle w:val="NormalTok"/>
        </w:rPr>
        <w:t xml:space="preserve">DK</w:t>
      </w:r>
    </w:p>
    <w:p>
      <w:pPr>
        <w:pStyle w:val="SourceCode"/>
      </w:pPr>
      <w:r>
        <w:rPr>
          <w:rStyle w:val="VerbatimChar"/>
        </w:rPr>
        <w:t xml:space="preserve">##   country continent year lifeExp     pop gdpPercap          gdp</w:t>
      </w:r>
      <w:r>
        <w:br w:type="textWrapping"/>
      </w:r>
      <w:r>
        <w:rPr>
          <w:rStyle w:val="VerbatimChar"/>
        </w:rPr>
        <w:t xml:space="preserve">## 1 Denmark    Europe 1967  72.960 4838800  15937.21  77116977700</w:t>
      </w:r>
      <w:r>
        <w:br w:type="textWrapping"/>
      </w:r>
      <w:r>
        <w:rPr>
          <w:rStyle w:val="VerbatimChar"/>
        </w:rPr>
        <w:t xml:space="preserve">## 2 Denmark    Europe 1977  74.690 5088419  20422.90 103920280028</w:t>
      </w:r>
      <w:r>
        <w:br w:type="textWrapping"/>
      </w:r>
      <w:r>
        <w:rPr>
          <w:rStyle w:val="VerbatimChar"/>
        </w:rPr>
        <w:t xml:space="preserve">## 3 Denmark    Europe 1987  74.800 5127024  25116.18 128771236166</w:t>
      </w:r>
      <w:r>
        <w:br w:type="textWrapping"/>
      </w:r>
      <w:r>
        <w:rPr>
          <w:rStyle w:val="VerbatimChar"/>
        </w:rPr>
        <w:t xml:space="preserve">## 4 Denmark    Europe 1997  76.110 5283663  29804.35 157476118456</w:t>
      </w:r>
      <w:r>
        <w:br w:type="textWrapping"/>
      </w:r>
      <w:r>
        <w:rPr>
          <w:rStyle w:val="VerbatimChar"/>
        </w:rPr>
        <w:t xml:space="preserve">## 5 Denmark    Europe 2007  78.332 5468120  35278.42 192906627081</w:t>
      </w:r>
    </w:p>
    <w:p>
      <w:pPr>
        <w:pStyle w:val="Heading1"/>
      </w:pPr>
      <w:bookmarkStart w:id="23" w:name="write-a-script-that-loops-over-each-country-in-the-gapminder-dataset-tests-whether-the-country-starts-with-a-b-and-print-out-whether-the-life-expectancy-is-smaller-than-50-between-50-and-70-or-greater-than-70."/>
      <w:bookmarkEnd w:id="23"/>
      <w:r>
        <w:t xml:space="preserve">2. Write a script that loops over each country in the gapminder dataset, tests whether the country starts with a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, and print out whether the life expectancy is smaller than 50, between 50 and 70, or greater than 70.</w:t>
      </w:r>
    </w:p>
    <w:p>
      <w:pPr>
        <w:pStyle w:val="SourceCode"/>
      </w:pPr>
      <w:r>
        <w:rPr>
          <w:rStyle w:val="CommentTok"/>
        </w:rPr>
        <w:t xml:space="preserve"># one column df with countries on the list in 2007 (newest)</w:t>
      </w:r>
      <w:r>
        <w:br w:type="textWrapping"/>
      </w: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countri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[[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)</w:t>
      </w:r>
    </w:p>
    <w:p>
      <w:pPr>
        <w:pStyle w:val="SourceCode"/>
      </w:pPr>
      <w:r>
        <w:rPr>
          <w:rStyle w:val="VerbatimChar"/>
        </w:rPr>
        <w:t xml:space="preserve">## [1] 142</w:t>
      </w:r>
    </w:p>
    <w:p>
      <w:pPr>
        <w:pStyle w:val="SourceCode"/>
      </w:pPr>
      <w:r>
        <w:rPr>
          <w:rStyle w:val="CommentTok"/>
        </w:rPr>
        <w:t xml:space="preserve"># Loop through all countries (existing in 2007) and print informatio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[i]</w:t>
      </w:r>
      <w:r>
        <w:br w:type="textWrapping"/>
      </w:r>
      <w:r>
        <w:rPr>
          <w:rStyle w:val="NormalTok"/>
        </w:rPr>
        <w:t xml:space="preserve">  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fir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ntenc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rst letter of the country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is B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sentenc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rst letter of the country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is not B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[i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nten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the life expectancy was under 50 years in 2007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nten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the life expectancy was greater than 70 years in 2007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senten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the life expectancy was between 50 and 70 years in 2007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ntence1,sentence2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first letter of the country Afghanistan is not B. In Afghanistan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Albania is not B. In Alban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Algeria is not B. In Alger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Angola is not B. In Angola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Argentina is not B. In Argentin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Australia is not B. In Austral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Austria is not B. In Austr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Bahrain is B. In Bahrai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Bangladesh is B. In Bangladesh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Belgium is B. In Belgium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Benin is B. In Benin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Bolivia is B. In Bolivi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Bosnia and Herzegovina is B. In Bosnia and Herzegovin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Botswana is B. In Botswan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Brazil is B. In Brazil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Bulgaria is B. In Bulgar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Burkina Faso is B. In Burkina Faso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Burundi is B. In Burundi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Cambodia is not B. In Cambodi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Cameroon is not B. In Cameroon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Canada is not B. In Canad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Central African Republic is not B. In Central African Republic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Chad is not B. In Chad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Chile is not B. In Chile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China is not B. In Chin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Colombia is not B. In Colomb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Comoros is not B. In Comoros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Congo, Dem. Rep. is not B. In Congo, Dem. Rep.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Congo, Rep. is not B. In Congo, Rep.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Costa Rica is not B. In Costa Ric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Cote d'Ivoire is not B. In Cote d'Ivoire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Croatia is not B. In Croat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Cuba is not B. In Cub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Czech Republic is not B. In Czech Republic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Denmark is not B. In Denmark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Djibouti is not B. In Djibouti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Dominican Republic is not B. In Dominican Republic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Ecuador is not B. In Ecuador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Egypt is not B. In Egypt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El Salvador is not B. In El Salvador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Equatorial Guinea is not B. In Equatorial Guine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Eritrea is not B. In Eritre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Ethiopia is not B. In Ethiopi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Finland is not B. In Finland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France is not B. In France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Gabon is not B. In Gabon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Gambia is not B. In Gambi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Germany is not B. In Germany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Ghana is not B. In Ghan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Greece is not B. In Greece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Guatemala is not B. In Guatemal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Guinea is not B. In Guine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Guinea-Bissau is not B. In Guinea-Bissau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Haiti is not B. In Haiti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Honduras is not B. In Honduras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Hong Kong, China is not B. In Hong Kong, Chin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Hungary is not B. In Hungary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Iceland is not B. In Iceland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India is not B. In Indi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Indonesia is not B. In Indones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Iran is not B. In Ira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Iraq is not B. In Iraq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Ireland is not B. In Ireland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Israel is not B. In Israel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Italy is not B. In Italy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Jamaica is not B. In Jamaic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Japan is not B. In Japa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Jordan is not B. In Jorda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Kenya is not B. In Keny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Korea, Dem. Rep. is not B. In Korea, Dem. Rep.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Korea, Rep. is not B. In Korea, Rep.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Kuwait is not B. In Kuwait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Lebanon is not B. In Lebano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Lesotho is not B. In Lesotho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Liberia is not B. In Liberia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Libya is not B. In Liby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Madagascar is not B. In Madagascar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Malawi is not B. In Malawi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Malaysia is not B. In Malays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Mali is not B. In Mali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Mauritania is not B. In Mauritani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Mauritius is not B. In Mauritius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Mexico is not B. In Mexico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Mongolia is not B. In Mongoli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Montenegro is not B. In Montenegro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Morocco is not B. In Morocco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Mozambique is not B. In Mozambique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Myanmar is not B. In Myanmar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Namibia is not B. In Namibi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Nepal is not B. In Nepal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Netherlands is not B. In Netherlands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New Zealand is not B. In New Zealand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Nicaragua is not B. In Nicaragu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Niger is not B. In Niger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Nigeria is not B. In Nigeria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Norway is not B. In Norway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Oman is not B. In Oma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Pakistan is not B. In Pakistan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Panama is not B. In Panam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Paraguay is not B. In Paraguay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Peru is not B. In Peru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Philippines is not B. In Philippines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Poland is not B. In Poland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Portugal is not B. In Portugal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Puerto Rico is not B. In Puerto Rico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Reunion is not B. In Reunio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Romania is not B. In Roman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Rwanda is not B. In Rwanda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Sao Tome and Principe is not B. In Sao Tome and Principe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Saudi Arabia is not B. In Saudi Arab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Senegal is not B. In Senegal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Serbia is not B. In Serb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Sierra Leone is not B. In Sierra Leone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Singapore is not B. In Singapore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Slovak Republic is not B. In Slovak Republic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Slovenia is not B. In Sloven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Somalia is not B. In Somalia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South Africa is not B. In South Africa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Spain is not B. In Spai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Sri Lanka is not B. In Sri Lank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Sudan is not B. In Sudan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Swaziland is not B. In Swaziland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Sweden is not B. In Swede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Switzerland is not B. In Switzerland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Syria is not B. In Syr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Taiwan is not B. In Taiwan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Tanzania is not B. In Tanzani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Thailand is not B. In Thailand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Togo is not B. In Togo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Trinidad and Tobago is not B. In Trinidad and Tobago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Tunisia is not B. In Tunisi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Turkey is not B. In Turkey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Uganda is not B. In Uganda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United Kingdom is not B. In United Kingdom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United States is not B. In United States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Uruguay is not B. In Uruguay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Venezuela is not B. In Venezuel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Vietnam is not B. In Vietnam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West Bank and Gaza is not B. In West Bank and Gaza the life expectancy was greater than 70 years in 2007."</w:t>
      </w:r>
      <w:r>
        <w:br w:type="textWrapping"/>
      </w:r>
      <w:r>
        <w:rPr>
          <w:rStyle w:val="VerbatimChar"/>
        </w:rPr>
        <w:t xml:space="preserve">## [1] "The first letter of the country Yemen, Rep. is not B. In Yemen, Rep. the life expectancy was between 50 and 70 years in 2007."</w:t>
      </w:r>
      <w:r>
        <w:br w:type="textWrapping"/>
      </w:r>
      <w:r>
        <w:rPr>
          <w:rStyle w:val="VerbatimChar"/>
        </w:rPr>
        <w:t xml:space="preserve">## [1] "The first letter of the country Zambia is not B. In Zambia the life expectancy was under 50 years in 2007."</w:t>
      </w:r>
      <w:r>
        <w:br w:type="textWrapping"/>
      </w:r>
      <w:r>
        <w:rPr>
          <w:rStyle w:val="VerbatimChar"/>
        </w:rPr>
        <w:t xml:space="preserve">## [1] "The first letter of the country Zimbabwe is not B. In Zimbabwe the life expectancy was under 50 years in 2007.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16de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6_functions</dc:title>
  <dc:creator>Aske Svane Qvist</dc:creator>
  <dcterms:created xsi:type="dcterms:W3CDTF">2020-10-25T09:26:19Z</dcterms:created>
  <dcterms:modified xsi:type="dcterms:W3CDTF">2020-10-25T09:26:19Z</dcterms:modified>
</cp:coreProperties>
</file>